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0EFDA" w14:textId="77777777" w:rsidR="00745715" w:rsidRDefault="00745715" w:rsidP="00745715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OARD OF ADJUSTMENT MINUTES</w:t>
      </w:r>
    </w:p>
    <w:p w14:paraId="5FFE289A" w14:textId="79DFA2A1" w:rsidR="00745715" w:rsidRDefault="002E52C8" w:rsidP="00745715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vember 20</w:t>
      </w:r>
      <w:r w:rsidR="00E653BB">
        <w:rPr>
          <w:rFonts w:ascii="Times New Roman" w:eastAsia="Times New Roman" w:hAnsi="Times New Roman" w:cs="Times New Roman"/>
          <w:b/>
          <w:bCs/>
          <w:sz w:val="24"/>
          <w:szCs w:val="24"/>
        </w:rPr>
        <w:t>, 2025</w:t>
      </w:r>
    </w:p>
    <w:p w14:paraId="346894CE" w14:textId="77777777" w:rsidR="00745715" w:rsidRDefault="006267D7" w:rsidP="00745715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olla </w:t>
      </w:r>
      <w:r w:rsidR="00745715">
        <w:rPr>
          <w:rFonts w:ascii="Times New Roman" w:eastAsia="Times New Roman" w:hAnsi="Times New Roman" w:cs="Times New Roman"/>
          <w:b/>
          <w:sz w:val="24"/>
          <w:szCs w:val="24"/>
        </w:rPr>
        <w:t>City Hall</w:t>
      </w:r>
    </w:p>
    <w:p w14:paraId="2B217C27" w14:textId="77777777" w:rsidR="00745715" w:rsidRDefault="00745715" w:rsidP="0074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A4AB6D" w14:textId="77777777" w:rsidR="00745715" w:rsidRDefault="00745715" w:rsidP="0074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514478" w14:textId="27EEE0F3" w:rsidR="00745715" w:rsidRDefault="00745715" w:rsidP="0074571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esidin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BF07A1">
        <w:rPr>
          <w:rFonts w:ascii="Times New Roman" w:eastAsia="Times New Roman" w:hAnsi="Times New Roman" w:cs="Times New Roman"/>
          <w:bCs/>
          <w:sz w:val="24"/>
          <w:szCs w:val="24"/>
        </w:rPr>
        <w:t xml:space="preserve">Chairperson </w:t>
      </w:r>
      <w:r w:rsidR="000719EB">
        <w:rPr>
          <w:rFonts w:ascii="Times New Roman" w:eastAsia="Times New Roman" w:hAnsi="Times New Roman" w:cs="Times New Roman"/>
          <w:bCs/>
          <w:sz w:val="24"/>
          <w:szCs w:val="24"/>
        </w:rPr>
        <w:t>Matt Crowell</w:t>
      </w:r>
      <w:r w:rsidR="00BF07A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1EBCA190" w14:textId="7C7B6289" w:rsidR="00745715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embers Pres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E52C8">
        <w:rPr>
          <w:rFonts w:ascii="Times New Roman" w:eastAsia="Times New Roman" w:hAnsi="Times New Roman" w:cs="Times New Roman"/>
          <w:sz w:val="24"/>
          <w:szCs w:val="24"/>
        </w:rPr>
        <w:t>(none)</w:t>
      </w:r>
    </w:p>
    <w:p w14:paraId="458ECF5A" w14:textId="4997DE3E" w:rsidR="00745715" w:rsidRPr="002E52C8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ternates Present</w:t>
      </w:r>
      <w:r w:rsidR="00223464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22346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E52C8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2E52C8">
        <w:rPr>
          <w:rFonts w:ascii="Times New Roman" w:eastAsia="Times New Roman" w:hAnsi="Times New Roman" w:cs="Times New Roman"/>
          <w:bCs/>
          <w:sz w:val="24"/>
          <w:szCs w:val="24"/>
        </w:rPr>
        <w:t>none)</w:t>
      </w:r>
    </w:p>
    <w:p w14:paraId="12B598D3" w14:textId="5F5CEE20" w:rsidR="00745715" w:rsidRPr="00306DDC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embers Not Present</w:t>
      </w:r>
      <w:r w:rsidR="00223464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2E52C8">
        <w:rPr>
          <w:rFonts w:ascii="Times New Roman" w:eastAsia="Times New Roman" w:hAnsi="Times New Roman" w:cs="Times New Roman"/>
          <w:sz w:val="24"/>
          <w:szCs w:val="24"/>
        </w:rPr>
        <w:t>Jacob Rohter, John Meusch</w:t>
      </w:r>
      <w:r w:rsidR="002E52C8">
        <w:rPr>
          <w:rFonts w:ascii="Times New Roman" w:eastAsia="Times New Roman" w:hAnsi="Times New Roman" w:cs="Times New Roman"/>
          <w:sz w:val="24"/>
          <w:szCs w:val="24"/>
        </w:rPr>
        <w:t xml:space="preserve">, Lance Thurman, (vacancy), </w:t>
      </w:r>
      <w:r w:rsidR="002E52C8">
        <w:rPr>
          <w:rFonts w:ascii="Times New Roman" w:eastAsia="Times New Roman" w:hAnsi="Times New Roman" w:cs="Times New Roman"/>
          <w:sz w:val="24"/>
          <w:szCs w:val="24"/>
        </w:rPr>
        <w:t>Jonathan Hines</w:t>
      </w:r>
      <w:r w:rsidR="002E52C8">
        <w:rPr>
          <w:rFonts w:ascii="Times New Roman" w:eastAsia="Times New Roman" w:hAnsi="Times New Roman" w:cs="Times New Roman"/>
          <w:sz w:val="24"/>
          <w:szCs w:val="24"/>
        </w:rPr>
        <w:t xml:space="preserve"> (alternate)</w:t>
      </w:r>
    </w:p>
    <w:p w14:paraId="5BB4840F" w14:textId="2480275E" w:rsidR="00745715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ity Officials in Attendanc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67D7">
        <w:rPr>
          <w:rFonts w:ascii="Times New Roman" w:eastAsia="Times New Roman" w:hAnsi="Times New Roman" w:cs="Times New Roman"/>
          <w:sz w:val="24"/>
          <w:szCs w:val="24"/>
        </w:rPr>
        <w:t>City Planner</w:t>
      </w:r>
      <w:r w:rsidR="00F74FA9">
        <w:rPr>
          <w:rFonts w:ascii="Times New Roman" w:eastAsia="Times New Roman" w:hAnsi="Times New Roman" w:cs="Times New Roman"/>
          <w:sz w:val="24"/>
          <w:szCs w:val="24"/>
        </w:rPr>
        <w:t xml:space="preserve"> Tom Coots</w:t>
      </w:r>
    </w:p>
    <w:p w14:paraId="373B1023" w14:textId="57EF1065" w:rsidR="00745715" w:rsidRDefault="00745715" w:rsidP="009B2A8C">
      <w:pPr>
        <w:spacing w:after="0" w:line="240" w:lineRule="auto"/>
        <w:ind w:left="3600" w:hanging="360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thers in Attendanc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E52C8">
        <w:rPr>
          <w:rFonts w:ascii="Times New Roman" w:eastAsia="Times New Roman" w:hAnsi="Times New Roman" w:cs="Times New Roman"/>
          <w:sz w:val="24"/>
          <w:szCs w:val="24"/>
        </w:rPr>
        <w:t>(none)</w:t>
      </w:r>
    </w:p>
    <w:p w14:paraId="6FE6DCA3" w14:textId="77777777" w:rsidR="009B2A8C" w:rsidRDefault="009B2A8C" w:rsidP="009B2A8C">
      <w:pPr>
        <w:spacing w:after="0" w:line="240" w:lineRule="auto"/>
        <w:ind w:left="3600" w:hanging="360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6AB55D3" w14:textId="3A977AB5" w:rsidR="00786CA6" w:rsidRPr="000719EB" w:rsidRDefault="00AD2AEF" w:rsidP="000719EB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airperson </w:t>
      </w:r>
      <w:r w:rsidR="000719EB">
        <w:rPr>
          <w:rFonts w:ascii="Times New Roman" w:eastAsia="Times New Roman" w:hAnsi="Times New Roman" w:cs="Times New Roman"/>
          <w:b/>
          <w:sz w:val="24"/>
          <w:szCs w:val="24"/>
        </w:rPr>
        <w:t>Matt Crowe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E52C8">
        <w:rPr>
          <w:rFonts w:ascii="Times New Roman" w:eastAsia="Times New Roman" w:hAnsi="Times New Roman" w:cs="Times New Roman"/>
          <w:sz w:val="24"/>
          <w:szCs w:val="24"/>
        </w:rPr>
        <w:t xml:space="preserve">announced that there was no quorum for the meeting. Crowell announced that all agenda items from the November 20, 2025 Board of Adjustment meeting would be postponed to a special call meeting to be set for December 11, 2025. </w:t>
      </w:r>
    </w:p>
    <w:p w14:paraId="760835D3" w14:textId="77777777" w:rsidR="00FF61CA" w:rsidRDefault="00FF61CA" w:rsidP="00306DDC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C14DAF" w14:textId="4BF7AB92" w:rsidR="00B433C6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inutes prepared by </w:t>
      </w:r>
      <w:r w:rsidR="002E52C8">
        <w:rPr>
          <w:rFonts w:ascii="Times New Roman" w:eastAsia="Times New Roman" w:hAnsi="Times New Roman" w:cs="Times New Roman"/>
          <w:b/>
          <w:sz w:val="24"/>
          <w:szCs w:val="24"/>
        </w:rPr>
        <w:t>Tom Coot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21CE279D" w14:textId="77777777" w:rsidR="00B433C6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D2813B" w14:textId="4D7A0B99" w:rsidR="00B433C6" w:rsidRPr="00B433C6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EXT MEETING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A96593">
        <w:rPr>
          <w:rFonts w:ascii="Times New Roman" w:eastAsia="Times New Roman" w:hAnsi="Times New Roman" w:cs="Times New Roman"/>
          <w:b/>
          <w:sz w:val="24"/>
          <w:szCs w:val="24"/>
        </w:rPr>
        <w:t xml:space="preserve">Thursday </w:t>
      </w:r>
      <w:r w:rsidR="002E52C8">
        <w:rPr>
          <w:rFonts w:ascii="Times New Roman" w:eastAsia="Times New Roman" w:hAnsi="Times New Roman" w:cs="Times New Roman"/>
          <w:b/>
          <w:sz w:val="24"/>
          <w:szCs w:val="24"/>
        </w:rPr>
        <w:t>December 11</w:t>
      </w:r>
      <w:r w:rsidR="00AA2121">
        <w:rPr>
          <w:rFonts w:ascii="Times New Roman" w:eastAsia="Times New Roman" w:hAnsi="Times New Roman" w:cs="Times New Roman"/>
          <w:b/>
          <w:sz w:val="24"/>
          <w:szCs w:val="24"/>
        </w:rPr>
        <w:t>, 2025</w:t>
      </w:r>
      <w:r w:rsidR="002E52C8">
        <w:rPr>
          <w:rFonts w:ascii="Times New Roman" w:eastAsia="Times New Roman" w:hAnsi="Times New Roman" w:cs="Times New Roman"/>
          <w:b/>
          <w:sz w:val="24"/>
          <w:szCs w:val="24"/>
        </w:rPr>
        <w:t xml:space="preserve"> (Special Call)</w:t>
      </w:r>
    </w:p>
    <w:sectPr w:rsidR="00B433C6" w:rsidRPr="00B433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0E788D"/>
    <w:multiLevelType w:val="hybridMultilevel"/>
    <w:tmpl w:val="79E25300"/>
    <w:lvl w:ilvl="0" w:tplc="8460BABE">
      <w:start w:val="1"/>
      <w:numFmt w:val="upperRoman"/>
      <w:lvlText w:val="%1."/>
      <w:lvlJc w:val="righ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E22DF"/>
    <w:multiLevelType w:val="hybridMultilevel"/>
    <w:tmpl w:val="685295D2"/>
    <w:lvl w:ilvl="0" w:tplc="51E051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6137C7"/>
    <w:multiLevelType w:val="hybridMultilevel"/>
    <w:tmpl w:val="5CE66EB8"/>
    <w:lvl w:ilvl="0" w:tplc="2264D9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144E3"/>
    <w:multiLevelType w:val="hybridMultilevel"/>
    <w:tmpl w:val="898401A8"/>
    <w:lvl w:ilvl="0" w:tplc="EBFCD3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C4463D"/>
    <w:multiLevelType w:val="hybridMultilevel"/>
    <w:tmpl w:val="8CDA0642"/>
    <w:lvl w:ilvl="0" w:tplc="8460BABE">
      <w:start w:val="1"/>
      <w:numFmt w:val="upperRoman"/>
      <w:lvlText w:val="%1."/>
      <w:lvlJc w:val="right"/>
      <w:pPr>
        <w:ind w:left="360" w:hanging="360"/>
      </w:pPr>
      <w:rPr>
        <w:rFonts w:ascii="Times New Roman" w:eastAsiaTheme="minorHAnsi" w:hAnsi="Times New Roman" w:cs="Times New Roman"/>
        <w:b/>
      </w:rPr>
    </w:lvl>
    <w:lvl w:ilvl="1" w:tplc="8E90B36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color w:val="000000" w:themeColor="text1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876044653">
    <w:abstractNumId w:val="4"/>
  </w:num>
  <w:num w:numId="2" w16cid:durableId="492529804">
    <w:abstractNumId w:val="2"/>
  </w:num>
  <w:num w:numId="3" w16cid:durableId="1524900754">
    <w:abstractNumId w:val="0"/>
  </w:num>
  <w:num w:numId="4" w16cid:durableId="1727220836">
    <w:abstractNumId w:val="3"/>
  </w:num>
  <w:num w:numId="5" w16cid:durableId="268197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be0MDOyNLK0sLBU0lEKTi0uzszPAykwtKgFACZHeA8tAAAA"/>
  </w:docVars>
  <w:rsids>
    <w:rsidRoot w:val="00745715"/>
    <w:rsid w:val="00001AAA"/>
    <w:rsid w:val="00005B9F"/>
    <w:rsid w:val="00006467"/>
    <w:rsid w:val="00010AE9"/>
    <w:rsid w:val="0001793B"/>
    <w:rsid w:val="0002679A"/>
    <w:rsid w:val="00042342"/>
    <w:rsid w:val="00044D25"/>
    <w:rsid w:val="00044DDD"/>
    <w:rsid w:val="000453BC"/>
    <w:rsid w:val="00052050"/>
    <w:rsid w:val="00052A13"/>
    <w:rsid w:val="00063362"/>
    <w:rsid w:val="000719EB"/>
    <w:rsid w:val="00073ECF"/>
    <w:rsid w:val="00093109"/>
    <w:rsid w:val="00095638"/>
    <w:rsid w:val="00095990"/>
    <w:rsid w:val="000B11BF"/>
    <w:rsid w:val="000B6C89"/>
    <w:rsid w:val="000F4C80"/>
    <w:rsid w:val="000F6451"/>
    <w:rsid w:val="00120C42"/>
    <w:rsid w:val="00124823"/>
    <w:rsid w:val="001439D9"/>
    <w:rsid w:val="00150AAF"/>
    <w:rsid w:val="00150C2E"/>
    <w:rsid w:val="00156A24"/>
    <w:rsid w:val="00170237"/>
    <w:rsid w:val="0019390E"/>
    <w:rsid w:val="001956C4"/>
    <w:rsid w:val="001A2C96"/>
    <w:rsid w:val="001A57B7"/>
    <w:rsid w:val="001B1573"/>
    <w:rsid w:val="001B4215"/>
    <w:rsid w:val="001B4EDF"/>
    <w:rsid w:val="001E0E9F"/>
    <w:rsid w:val="001E56FC"/>
    <w:rsid w:val="001E7E4E"/>
    <w:rsid w:val="001F0D65"/>
    <w:rsid w:val="001F18F0"/>
    <w:rsid w:val="001F1E44"/>
    <w:rsid w:val="0020612C"/>
    <w:rsid w:val="00212768"/>
    <w:rsid w:val="00216672"/>
    <w:rsid w:val="00216D65"/>
    <w:rsid w:val="00220C81"/>
    <w:rsid w:val="00223464"/>
    <w:rsid w:val="00227E67"/>
    <w:rsid w:val="00247E8C"/>
    <w:rsid w:val="002526E1"/>
    <w:rsid w:val="00254C5A"/>
    <w:rsid w:val="0026034C"/>
    <w:rsid w:val="00270D76"/>
    <w:rsid w:val="002753BE"/>
    <w:rsid w:val="00280E16"/>
    <w:rsid w:val="00283B01"/>
    <w:rsid w:val="00284E96"/>
    <w:rsid w:val="00286B81"/>
    <w:rsid w:val="0029543C"/>
    <w:rsid w:val="002A0260"/>
    <w:rsid w:val="002A7177"/>
    <w:rsid w:val="002B1ECB"/>
    <w:rsid w:val="002B5599"/>
    <w:rsid w:val="002D0336"/>
    <w:rsid w:val="002D069B"/>
    <w:rsid w:val="002D1884"/>
    <w:rsid w:val="002D22DF"/>
    <w:rsid w:val="002D2878"/>
    <w:rsid w:val="002D35CE"/>
    <w:rsid w:val="002D7C0E"/>
    <w:rsid w:val="002E52C8"/>
    <w:rsid w:val="002F0C4F"/>
    <w:rsid w:val="002F33DE"/>
    <w:rsid w:val="002F6841"/>
    <w:rsid w:val="00302365"/>
    <w:rsid w:val="00306DDC"/>
    <w:rsid w:val="00313446"/>
    <w:rsid w:val="0031365D"/>
    <w:rsid w:val="003202F0"/>
    <w:rsid w:val="0032371F"/>
    <w:rsid w:val="003241DB"/>
    <w:rsid w:val="00330781"/>
    <w:rsid w:val="0033271D"/>
    <w:rsid w:val="00337BA6"/>
    <w:rsid w:val="00346859"/>
    <w:rsid w:val="00352E67"/>
    <w:rsid w:val="003570FC"/>
    <w:rsid w:val="00364157"/>
    <w:rsid w:val="003866AF"/>
    <w:rsid w:val="00394760"/>
    <w:rsid w:val="003B318C"/>
    <w:rsid w:val="003B63FB"/>
    <w:rsid w:val="003C1CB8"/>
    <w:rsid w:val="003C4EFA"/>
    <w:rsid w:val="003C71D7"/>
    <w:rsid w:val="003D5B04"/>
    <w:rsid w:val="003D7294"/>
    <w:rsid w:val="003D78FC"/>
    <w:rsid w:val="003E783F"/>
    <w:rsid w:val="003F2F04"/>
    <w:rsid w:val="00415AFC"/>
    <w:rsid w:val="00420060"/>
    <w:rsid w:val="0042627D"/>
    <w:rsid w:val="00427173"/>
    <w:rsid w:val="00435C99"/>
    <w:rsid w:val="00442171"/>
    <w:rsid w:val="00445249"/>
    <w:rsid w:val="00447079"/>
    <w:rsid w:val="00454DD9"/>
    <w:rsid w:val="0045671D"/>
    <w:rsid w:val="0045671F"/>
    <w:rsid w:val="00457B12"/>
    <w:rsid w:val="00461272"/>
    <w:rsid w:val="00462589"/>
    <w:rsid w:val="0046664B"/>
    <w:rsid w:val="00471843"/>
    <w:rsid w:val="00471891"/>
    <w:rsid w:val="00471D4E"/>
    <w:rsid w:val="00473DB6"/>
    <w:rsid w:val="00496665"/>
    <w:rsid w:val="00496C89"/>
    <w:rsid w:val="004A4A7C"/>
    <w:rsid w:val="004A4AF0"/>
    <w:rsid w:val="004B1A63"/>
    <w:rsid w:val="004C0AA4"/>
    <w:rsid w:val="004C6FEA"/>
    <w:rsid w:val="004E1DC1"/>
    <w:rsid w:val="004E30F8"/>
    <w:rsid w:val="004F0EBC"/>
    <w:rsid w:val="00513652"/>
    <w:rsid w:val="00521E28"/>
    <w:rsid w:val="0053503C"/>
    <w:rsid w:val="0053541B"/>
    <w:rsid w:val="005420F8"/>
    <w:rsid w:val="00543C37"/>
    <w:rsid w:val="005617AA"/>
    <w:rsid w:val="0056314F"/>
    <w:rsid w:val="0056325A"/>
    <w:rsid w:val="00566281"/>
    <w:rsid w:val="00581A8C"/>
    <w:rsid w:val="00585913"/>
    <w:rsid w:val="00593411"/>
    <w:rsid w:val="00597646"/>
    <w:rsid w:val="005A22D3"/>
    <w:rsid w:val="005A608D"/>
    <w:rsid w:val="005A6C42"/>
    <w:rsid w:val="005B00B7"/>
    <w:rsid w:val="005B7E2E"/>
    <w:rsid w:val="005C0F3C"/>
    <w:rsid w:val="005C11DB"/>
    <w:rsid w:val="005D15F2"/>
    <w:rsid w:val="005D49F0"/>
    <w:rsid w:val="005E218E"/>
    <w:rsid w:val="005E43D3"/>
    <w:rsid w:val="005E787F"/>
    <w:rsid w:val="005F3A1C"/>
    <w:rsid w:val="00602CFC"/>
    <w:rsid w:val="0060323F"/>
    <w:rsid w:val="00605CE0"/>
    <w:rsid w:val="006267D7"/>
    <w:rsid w:val="00640092"/>
    <w:rsid w:val="00642A0A"/>
    <w:rsid w:val="00643ECC"/>
    <w:rsid w:val="00644CCC"/>
    <w:rsid w:val="006605C9"/>
    <w:rsid w:val="006620E4"/>
    <w:rsid w:val="00662AAC"/>
    <w:rsid w:val="0066679C"/>
    <w:rsid w:val="00667874"/>
    <w:rsid w:val="00671D61"/>
    <w:rsid w:val="00672245"/>
    <w:rsid w:val="00674CCD"/>
    <w:rsid w:val="0069669F"/>
    <w:rsid w:val="006B3BC9"/>
    <w:rsid w:val="006B4DA7"/>
    <w:rsid w:val="006D17FD"/>
    <w:rsid w:val="006D4AEB"/>
    <w:rsid w:val="006D6191"/>
    <w:rsid w:val="006F554C"/>
    <w:rsid w:val="006F5960"/>
    <w:rsid w:val="006F5EAE"/>
    <w:rsid w:val="006F79C3"/>
    <w:rsid w:val="007013C7"/>
    <w:rsid w:val="0070166E"/>
    <w:rsid w:val="007033E8"/>
    <w:rsid w:val="00705107"/>
    <w:rsid w:val="00713F48"/>
    <w:rsid w:val="00721B4F"/>
    <w:rsid w:val="007228AC"/>
    <w:rsid w:val="00722F86"/>
    <w:rsid w:val="007328A2"/>
    <w:rsid w:val="00732DEB"/>
    <w:rsid w:val="0073624D"/>
    <w:rsid w:val="00745715"/>
    <w:rsid w:val="00752810"/>
    <w:rsid w:val="0075536B"/>
    <w:rsid w:val="0077353F"/>
    <w:rsid w:val="0078247B"/>
    <w:rsid w:val="00786CA6"/>
    <w:rsid w:val="0079322B"/>
    <w:rsid w:val="007A4554"/>
    <w:rsid w:val="007A6E2D"/>
    <w:rsid w:val="007A797F"/>
    <w:rsid w:val="007B7724"/>
    <w:rsid w:val="007C5147"/>
    <w:rsid w:val="007E19E5"/>
    <w:rsid w:val="007E4967"/>
    <w:rsid w:val="007E699C"/>
    <w:rsid w:val="007F2C4F"/>
    <w:rsid w:val="00801731"/>
    <w:rsid w:val="00802D69"/>
    <w:rsid w:val="0081221C"/>
    <w:rsid w:val="008147A6"/>
    <w:rsid w:val="00823894"/>
    <w:rsid w:val="00831CBA"/>
    <w:rsid w:val="00845EDC"/>
    <w:rsid w:val="00846D31"/>
    <w:rsid w:val="00846D72"/>
    <w:rsid w:val="00852773"/>
    <w:rsid w:val="00853C30"/>
    <w:rsid w:val="008546C1"/>
    <w:rsid w:val="008648BE"/>
    <w:rsid w:val="0087041D"/>
    <w:rsid w:val="00897D58"/>
    <w:rsid w:val="008B090F"/>
    <w:rsid w:val="008B629E"/>
    <w:rsid w:val="008D33EB"/>
    <w:rsid w:val="008D435A"/>
    <w:rsid w:val="008D67AB"/>
    <w:rsid w:val="008D778D"/>
    <w:rsid w:val="008E20B0"/>
    <w:rsid w:val="008F5A39"/>
    <w:rsid w:val="009031B4"/>
    <w:rsid w:val="00915886"/>
    <w:rsid w:val="00925504"/>
    <w:rsid w:val="00925F81"/>
    <w:rsid w:val="009377D7"/>
    <w:rsid w:val="0094434E"/>
    <w:rsid w:val="00957C5E"/>
    <w:rsid w:val="0096764B"/>
    <w:rsid w:val="00967CB5"/>
    <w:rsid w:val="00981859"/>
    <w:rsid w:val="009909E9"/>
    <w:rsid w:val="009A05CC"/>
    <w:rsid w:val="009A3C24"/>
    <w:rsid w:val="009B2A8C"/>
    <w:rsid w:val="009C0416"/>
    <w:rsid w:val="009E1A25"/>
    <w:rsid w:val="009E55BB"/>
    <w:rsid w:val="009E778F"/>
    <w:rsid w:val="00A02377"/>
    <w:rsid w:val="00A02BB3"/>
    <w:rsid w:val="00A02F31"/>
    <w:rsid w:val="00A03A8E"/>
    <w:rsid w:val="00A0469E"/>
    <w:rsid w:val="00A0531D"/>
    <w:rsid w:val="00A32BA9"/>
    <w:rsid w:val="00A4102C"/>
    <w:rsid w:val="00A557F7"/>
    <w:rsid w:val="00A63B78"/>
    <w:rsid w:val="00A70E30"/>
    <w:rsid w:val="00A83E82"/>
    <w:rsid w:val="00A9345D"/>
    <w:rsid w:val="00A95968"/>
    <w:rsid w:val="00A96593"/>
    <w:rsid w:val="00AA2121"/>
    <w:rsid w:val="00AB61A1"/>
    <w:rsid w:val="00AC0102"/>
    <w:rsid w:val="00AC44B6"/>
    <w:rsid w:val="00AD2AEF"/>
    <w:rsid w:val="00AD449F"/>
    <w:rsid w:val="00AF36E8"/>
    <w:rsid w:val="00B0040B"/>
    <w:rsid w:val="00B01CE9"/>
    <w:rsid w:val="00B15008"/>
    <w:rsid w:val="00B1644C"/>
    <w:rsid w:val="00B26208"/>
    <w:rsid w:val="00B32FFF"/>
    <w:rsid w:val="00B41C2D"/>
    <w:rsid w:val="00B433C6"/>
    <w:rsid w:val="00B4364B"/>
    <w:rsid w:val="00B45979"/>
    <w:rsid w:val="00B47E5B"/>
    <w:rsid w:val="00B54559"/>
    <w:rsid w:val="00B607B4"/>
    <w:rsid w:val="00B61C0B"/>
    <w:rsid w:val="00B65430"/>
    <w:rsid w:val="00B66AA9"/>
    <w:rsid w:val="00B73D34"/>
    <w:rsid w:val="00BA0C72"/>
    <w:rsid w:val="00BB114F"/>
    <w:rsid w:val="00BB62D3"/>
    <w:rsid w:val="00BE0B11"/>
    <w:rsid w:val="00BE466B"/>
    <w:rsid w:val="00BE7EE2"/>
    <w:rsid w:val="00BF07A1"/>
    <w:rsid w:val="00BF2FED"/>
    <w:rsid w:val="00BF5580"/>
    <w:rsid w:val="00C147D4"/>
    <w:rsid w:val="00C27DDD"/>
    <w:rsid w:val="00C31712"/>
    <w:rsid w:val="00C40DC7"/>
    <w:rsid w:val="00C47E29"/>
    <w:rsid w:val="00C55A14"/>
    <w:rsid w:val="00C578F9"/>
    <w:rsid w:val="00C65BF8"/>
    <w:rsid w:val="00C714F2"/>
    <w:rsid w:val="00C760BF"/>
    <w:rsid w:val="00C83592"/>
    <w:rsid w:val="00C84200"/>
    <w:rsid w:val="00C8538B"/>
    <w:rsid w:val="00CA00C3"/>
    <w:rsid w:val="00CA0377"/>
    <w:rsid w:val="00CA0EE0"/>
    <w:rsid w:val="00CA62DB"/>
    <w:rsid w:val="00CB2F87"/>
    <w:rsid w:val="00CD40ED"/>
    <w:rsid w:val="00CD4D7E"/>
    <w:rsid w:val="00CD6B05"/>
    <w:rsid w:val="00D229FB"/>
    <w:rsid w:val="00D25D32"/>
    <w:rsid w:val="00D44E9B"/>
    <w:rsid w:val="00D524E5"/>
    <w:rsid w:val="00D5390D"/>
    <w:rsid w:val="00D647EB"/>
    <w:rsid w:val="00D84FC8"/>
    <w:rsid w:val="00DA3457"/>
    <w:rsid w:val="00DA495C"/>
    <w:rsid w:val="00DA4A78"/>
    <w:rsid w:val="00DD1F64"/>
    <w:rsid w:val="00DD38A4"/>
    <w:rsid w:val="00DD4BBE"/>
    <w:rsid w:val="00DE463B"/>
    <w:rsid w:val="00DE651C"/>
    <w:rsid w:val="00DF0CF0"/>
    <w:rsid w:val="00DF5244"/>
    <w:rsid w:val="00E0181F"/>
    <w:rsid w:val="00E17F1A"/>
    <w:rsid w:val="00E21F74"/>
    <w:rsid w:val="00E24BBC"/>
    <w:rsid w:val="00E62FEC"/>
    <w:rsid w:val="00E6312A"/>
    <w:rsid w:val="00E653BB"/>
    <w:rsid w:val="00E90A59"/>
    <w:rsid w:val="00E94371"/>
    <w:rsid w:val="00E943AD"/>
    <w:rsid w:val="00EB2BF9"/>
    <w:rsid w:val="00EB7A22"/>
    <w:rsid w:val="00EB7CBE"/>
    <w:rsid w:val="00EC3D37"/>
    <w:rsid w:val="00EC6898"/>
    <w:rsid w:val="00ED15EB"/>
    <w:rsid w:val="00EE0E11"/>
    <w:rsid w:val="00EF324F"/>
    <w:rsid w:val="00EF6D09"/>
    <w:rsid w:val="00F3331F"/>
    <w:rsid w:val="00F362F4"/>
    <w:rsid w:val="00F40225"/>
    <w:rsid w:val="00F434A5"/>
    <w:rsid w:val="00F43C08"/>
    <w:rsid w:val="00F43DEF"/>
    <w:rsid w:val="00F44A96"/>
    <w:rsid w:val="00F61ECD"/>
    <w:rsid w:val="00F71199"/>
    <w:rsid w:val="00F74FA9"/>
    <w:rsid w:val="00F76D0E"/>
    <w:rsid w:val="00F84E88"/>
    <w:rsid w:val="00F91E83"/>
    <w:rsid w:val="00F91F37"/>
    <w:rsid w:val="00F9686F"/>
    <w:rsid w:val="00FA4EC5"/>
    <w:rsid w:val="00FB5963"/>
    <w:rsid w:val="00FC12D2"/>
    <w:rsid w:val="00FE5B77"/>
    <w:rsid w:val="00FF2E1B"/>
    <w:rsid w:val="00FF35FC"/>
    <w:rsid w:val="00FF61CA"/>
    <w:rsid w:val="00FF6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65AB0"/>
  <w15:chartTrackingRefBased/>
  <w15:docId w15:val="{3ACF407B-CC9B-4329-8693-682A9BFCB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B8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3A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A8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2BA9"/>
    <w:pPr>
      <w:spacing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6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D7855-AD63-4921-B83B-00EA6B87E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, MO</Company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yn Brown</dc:creator>
  <cp:keywords/>
  <dc:description/>
  <cp:lastModifiedBy>Tom Coots</cp:lastModifiedBy>
  <cp:revision>94</cp:revision>
  <cp:lastPrinted>2025-10-16T15:24:00Z</cp:lastPrinted>
  <dcterms:created xsi:type="dcterms:W3CDTF">2025-06-04T13:32:00Z</dcterms:created>
  <dcterms:modified xsi:type="dcterms:W3CDTF">2025-11-21T22:08:00Z</dcterms:modified>
</cp:coreProperties>
</file>